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529b9666262a61f39c10dc86afb69d9208a557c"/>
    <w:p>
      <w:pPr>
        <w:pStyle w:val="Heading1"/>
      </w:pPr>
      <w:r>
        <w:t xml:space="preserve">Cover Letter for Psychiatrist Position in Malaysia Kuala Lumpu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Recruitment Team</w:t>
      </w:r>
      <w:r>
        <w:br/>
      </w:r>
      <w:r>
        <w:t xml:space="preserve">[Employer Name or Organization Name]</w:t>
      </w:r>
      <w:r>
        <w:br/>
      </w:r>
      <w:r>
        <w:t xml:space="preserve">[Employer Address]</w:t>
      </w:r>
      <w:r>
        <w:br/>
      </w:r>
      <w:r>
        <w:t xml:space="preserve">[City, State, ZIP Code]</w:t>
      </w:r>
    </w:p>
    <w:p>
      <w:pPr>
        <w:pStyle w:val="BodyText"/>
      </w:pPr>
      <w:r>
        <w:t xml:space="preserve">Dear Hiring Manager,</w:t>
      </w:r>
    </w:p>
    <w:p>
      <w:pPr>
        <w:pStyle w:val="BodyText"/>
      </w:pPr>
      <w:r>
        <w:t xml:space="preserve">I am writing to express my sincere interest in the Psychiatrist position at your esteemed organization in Malaysia Kuala Lumpur. As a dedicated mental health professional with extensive experience in psychiatric care and a deep commitment to addressing the unique needs of diverse populations, I am eager to contribute my expertise to your team. This</w:t>
      </w:r>
      <w:r>
        <w:t xml:space="preserve"> </w:t>
      </w:r>
      <w:r>
        <w:rPr>
          <w:bCs/>
          <w:b/>
        </w:rPr>
        <w:t xml:space="preserve">Cover Letter</w:t>
      </w:r>
      <w:r>
        <w:t xml:space="preserve"> </w:t>
      </w:r>
      <w:r>
        <w:t xml:space="preserve">serves as an introduction to my qualifications and enthusiasm for this opportunity, particularly within the vibrant and culturally rich context of Malaysia Kuala Lumpur.</w:t>
      </w:r>
    </w:p>
    <w:p>
      <w:pPr>
        <w:pStyle w:val="BodyText"/>
      </w:pPr>
      <w:r>
        <w:t xml:space="preserve">With [X years] of experience in the field of psychiatry, I have developed a comprehensive understanding of diagnosing and treating mental health disorders while fostering patient-centered care. My work as a</w:t>
      </w:r>
      <w:r>
        <w:t xml:space="preserve"> </w:t>
      </w:r>
      <w:r>
        <w:rPr>
          <w:bCs/>
          <w:b/>
        </w:rPr>
        <w:t xml:space="preserve">Psiychiatrist</w:t>
      </w:r>
      <w:r>
        <w:t xml:space="preserve"> </w:t>
      </w:r>
      <w:r>
        <w:t xml:space="preserve">has been guided by the principles of empathy, cultural sensitivity, and evidence-based practices. In Malaysia Kuala Lumpur, where mental health awareness is gaining momentum but still faces challenges such as stigma and access to resources, I believe my skills can make a meaningful impact. I am particularly drawn to this role because of its alignment with my mission to improve mental wellness in a dynamic urban environment like Kuala Lumpur.</w:t>
      </w:r>
    </w:p>
    <w:p>
      <w:pPr>
        <w:pStyle w:val="BodyText"/>
      </w:pPr>
      <w:r>
        <w:t xml:space="preserve">My professional journey has taken me through various clinical settings, including private practices, hospitals, and community health centers. In these roles, I have worked closely with patients of all ages and backgrounds, addressing conditions such as depression, anxiety disorders, bipolar disorder, and schizophrenia. A key strength of mine is my ability to bridge cultural gaps by tailoring treatment plans to align with patients’ values and lifestyles—something that is especially critical in Malaysia’s multicultural society. For instance, during my tenure at [Previous Institution], I collaborated with local community leaders to design culturally responsive mental health programs, which enhanced patient engagement and outcomes. This experience reinforced the importance of understanding regional nuances, a perspective I bring to every</w:t>
      </w:r>
      <w:r>
        <w:t xml:space="preserve"> </w:t>
      </w:r>
      <w:r>
        <w:rPr>
          <w:bCs/>
          <w:b/>
        </w:rPr>
        <w:t xml:space="preserve">Psiychiatrist</w:t>
      </w:r>
      <w:r>
        <w:t xml:space="preserve"> </w:t>
      </w:r>
      <w:r>
        <w:t xml:space="preserve">role I pursue.</w:t>
      </w:r>
    </w:p>
    <w:p>
      <w:pPr>
        <w:pStyle w:val="BodyText"/>
      </w:pPr>
      <w:r>
        <w:t xml:space="preserve">Malaysia Kuala Lumpur, as a bustling metropolis with a rapidly growing population, presents both challenges and opportunities for mental health professionals. The city’s diverse demographics—from Malay, Chinese, Indian, and other communities—require psychiatrists to navigate complex cultural dynamics while providing equitable care. I have consistently demonstrated my ability to adapt to such environments. For example, in my previous position at [Previous Institution], I conducted outreach programs targeting underserved populations in Kuala Lumpur’s peripheral areas. These initiatives not only expanded access to mental health services but also fostered trust within communities that often face barriers to care.</w:t>
      </w:r>
    </w:p>
    <w:p>
      <w:pPr>
        <w:pStyle w:val="BodyText"/>
      </w:pPr>
      <w:r>
        <w:t xml:space="preserve">What excites me most about this opportunity is the chance to contribute to an organization that prioritizes innovation and holistic patient care. I am particularly interested in your work with [specific program, service, or initiative if known], as it aligns with my belief in integrating psychological, social, and medical approaches to mental health treatment. My background in [mention specific skills or certifications, e.g., "cognitive-behavioral therapy," "child and adolescent psychiatry," or "forensic psychiatry"] has equipped me to handle a wide range of psychiatric cases while maintaining a focus on long-term recovery and resilience.</w:t>
      </w:r>
    </w:p>
    <w:p>
      <w:pPr>
        <w:pStyle w:val="BodyText"/>
      </w:pPr>
      <w:r>
        <w:t xml:space="preserve">In addition to my clinical expertise, I am passionate about advocating for mental health education and policy reform. In Malaysia Kuala Lumpur, where the demand for psychiatric services is rising, I have participated in workshops and seminars aimed at reducing stigma and promoting early intervention. These experiences have deepened my understanding of the systemic challenges facing mental health care in the region and strengthened my resolve to contribute to sustainable solutions.</w:t>
      </w:r>
    </w:p>
    <w:p>
      <w:pPr>
        <w:pStyle w:val="BodyText"/>
      </w:pPr>
      <w:r>
        <w:t xml:space="preserve">As a</w:t>
      </w:r>
      <w:r>
        <w:t xml:space="preserve"> </w:t>
      </w:r>
      <w:r>
        <w:rPr>
          <w:bCs/>
          <w:b/>
        </w:rPr>
        <w:t xml:space="preserve">Psiychiatrist</w:t>
      </w:r>
      <w:r>
        <w:t xml:space="preserve">, I am committed to continuous learning and professional growth. I regularly attend conferences, participate in peer reviews, and stay updated on advancements in psychiatric research. For instance, my recent participation in the [relevant conference or training program] has enhanced my knowledge of [specific topic], which I believe can be leveraged to benefit your organization’s patients.</w:t>
      </w:r>
    </w:p>
    <w:p>
      <w:pPr>
        <w:pStyle w:val="BodyText"/>
      </w:pPr>
      <w:r>
        <w:t xml:space="preserve">I am confident that my experience, cultural competence, and dedication to mental health care make me a strong candidate for this position. I am eager to bring my skills to your team in Malaysia Kuala Lumpur and contribute to the development of a compassionate, patient-focused psychiatric service. Thank you for considering my application. I would welcome the opportunity to discuss how my background and vision align with your organization’s goal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in Malaysia Kuala Lumpur</dc:title>
  <dc:creator/>
  <dc:language>en</dc:language>
  <cp:keywords/>
  <dcterms:created xsi:type="dcterms:W3CDTF">2026-07-24T14:02:09Z</dcterms:created>
  <dcterms:modified xsi:type="dcterms:W3CDTF">2026-07-24T14:02:09Z</dcterms:modified>
</cp:coreProperties>
</file>

<file path=docProps/custom.xml><?xml version="1.0" encoding="utf-8"?>
<Properties xmlns="http://schemas.openxmlformats.org/officeDocument/2006/custom-properties" xmlns:vt="http://schemas.openxmlformats.org/officeDocument/2006/docPropsVTypes"/>
</file>